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3C141C" w14:textId="4CAAD3D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0E4803D9" w14:textId="77777777" w:rsidR="00B235DA" w:rsidRDefault="00B235D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7C7F17" w14:textId="77777777" w:rsid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wer :</w:t>
      </w:r>
      <w:proofErr w:type="gramEnd"/>
    </w:p>
    <w:p w14:paraId="4E1BC0EE" w14:textId="3E8F2B4A" w:rsid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Pr="00B235DA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B235DA">
        <w:rPr>
          <w:b w:val="0"/>
          <w:bCs w:val="0"/>
          <w:color w:val="444444"/>
          <w:spacing w:val="3"/>
        </w:rPr>
        <w:t>SUBSTRING(</w:t>
      </w:r>
      <w:proofErr w:type="gramEnd"/>
      <w:r w:rsidRPr="00B235DA">
        <w:rPr>
          <w:b w:val="0"/>
          <w:bCs w:val="0"/>
          <w:color w:val="444444"/>
          <w:spacing w:val="3"/>
        </w:rPr>
        <w:t>FIRST_NAME, 1, 3) A</w:t>
      </w:r>
      <w:r>
        <w:rPr>
          <w:b w:val="0"/>
          <w:bCs w:val="0"/>
          <w:color w:val="444444"/>
          <w:spacing w:val="3"/>
        </w:rPr>
        <w:t xml:space="preserve">S </w:t>
      </w:r>
      <w:r w:rsidRPr="00B235DA">
        <w:rPr>
          <w:b w:val="0"/>
          <w:bCs w:val="0"/>
          <w:color w:val="444444"/>
          <w:spacing w:val="3"/>
        </w:rPr>
        <w:t>FIRST_THREE_CHARACTERS</w:t>
      </w:r>
      <w:r>
        <w:rPr>
          <w:b w:val="0"/>
          <w:bCs w:val="0"/>
          <w:color w:val="444444"/>
          <w:spacing w:val="3"/>
        </w:rPr>
        <w:t xml:space="preserve"> </w:t>
      </w:r>
      <w:r w:rsidRPr="00B235DA">
        <w:rPr>
          <w:b w:val="0"/>
          <w:bCs w:val="0"/>
          <w:color w:val="444444"/>
          <w:spacing w:val="3"/>
        </w:rPr>
        <w:t>FROM Worker;</w:t>
      </w:r>
    </w:p>
    <w:p w14:paraId="7720270A" w14:textId="77777777" w:rsidR="00B235DA" w:rsidRPr="007A1BB7" w:rsidRDefault="00B235DA" w:rsidP="00B235D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268D6078" w14:textId="5597E092" w:rsidR="00B235DA" w:rsidRDefault="00B235D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4B6AF08B" w14:textId="22CFC5B2" w:rsidR="00B235DA" w:rsidRDefault="00B235D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B235DA">
        <w:rPr>
          <w:b w:val="0"/>
          <w:bCs w:val="0"/>
          <w:color w:val="444444"/>
          <w:spacing w:val="3"/>
        </w:rPr>
        <w:t>INSTR(</w:t>
      </w:r>
      <w:proofErr w:type="gramEnd"/>
      <w:r w:rsidRPr="00B235DA">
        <w:rPr>
          <w:b w:val="0"/>
          <w:bCs w:val="0"/>
          <w:color w:val="444444"/>
          <w:spacing w:val="3"/>
        </w:rPr>
        <w:t>'Amitabh', 'a') AS POSITION_OF_A;</w:t>
      </w:r>
    </w:p>
    <w:p w14:paraId="09B36FE5" w14:textId="77777777" w:rsidR="00B235DA" w:rsidRDefault="00B235D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D26B29C" w14:textId="77777777" w:rsidR="00B235DA" w:rsidRDefault="00B235DA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17859B5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F6B70D0" w14:textId="20332559" w:rsidR="00B235DA" w:rsidRDefault="00B235D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5446EF86" w14:textId="77777777" w:rsidR="00B235DA" w:rsidRDefault="00B235DA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0044AA" w14:textId="77777777" w:rsidR="00B235DA" w:rsidRP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>SELECT DEPARTMENT, FIRST_NAME, SALARY</w:t>
      </w:r>
    </w:p>
    <w:p w14:paraId="2B570B32" w14:textId="77777777" w:rsidR="00B235DA" w:rsidRP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>FROM Worker</w:t>
      </w:r>
    </w:p>
    <w:p w14:paraId="4555440C" w14:textId="77777777" w:rsidR="00B235DA" w:rsidRP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>WHERE (DEPARTMENT, SALARY) IN (</w:t>
      </w:r>
    </w:p>
    <w:p w14:paraId="732053C0" w14:textId="77777777" w:rsidR="00B235DA" w:rsidRP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 xml:space="preserve">    SELECT DEPARTMENT, MAX(SALARY)</w:t>
      </w:r>
    </w:p>
    <w:p w14:paraId="3A39F352" w14:textId="77777777" w:rsidR="00B235DA" w:rsidRP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 xml:space="preserve">    FROM Worker</w:t>
      </w:r>
    </w:p>
    <w:p w14:paraId="5C387352" w14:textId="77777777" w:rsidR="00B235DA" w:rsidRPr="00B235DA" w:rsidRDefault="00B235DA" w:rsidP="00B235DA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 xml:space="preserve">    GROUP BY DEPARTMENT</w:t>
      </w:r>
    </w:p>
    <w:p w14:paraId="347BBDE5" w14:textId="7CACE528" w:rsidR="00B235DA" w:rsidRPr="007A1BB7" w:rsidRDefault="00B235DA" w:rsidP="00B235D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235DA">
        <w:rPr>
          <w:b w:val="0"/>
          <w:bCs w:val="0"/>
          <w:color w:val="444444"/>
          <w:spacing w:val="3"/>
        </w:rPr>
        <w:t>)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4792"/>
    <w:rsid w:val="000C59D4"/>
    <w:rsid w:val="00B235DA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4</cp:revision>
  <dcterms:created xsi:type="dcterms:W3CDTF">2021-03-26T13:45:00Z</dcterms:created>
  <dcterms:modified xsi:type="dcterms:W3CDTF">2024-08-23T17:13:00Z</dcterms:modified>
</cp:coreProperties>
</file>